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t xml:space="preserve">JetBrains AI services in China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 Founda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Qwen-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wen Founda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Qwen-Max-Longcon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 Q&amp;A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hat-plus-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Ma Completion Model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-v1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495a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12Z</dcterms:created>
  <dcterms:modified xsi:type="dcterms:W3CDTF">2025-12-11T14:44:12Z</dcterms:modified>
</cp:coreProperties>
</file>